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Pr="00E7417C" w:rsidRDefault="003A37E0">
      <w:pPr>
        <w:rPr>
          <w:rFonts w:ascii="Times New Roman" w:hAnsi="Times New Roman" w:cs="Times New Roman"/>
        </w:rPr>
      </w:pPr>
    </w:p>
    <w:p w14:paraId="0C324CDA" w14:textId="77777777" w:rsidR="003A37E0" w:rsidRPr="00E7417C" w:rsidRDefault="003A37E0">
      <w:pPr>
        <w:rPr>
          <w:rFonts w:ascii="Times New Roman" w:hAnsi="Times New Roman" w:cs="Times New Roman"/>
        </w:rPr>
      </w:pPr>
    </w:p>
    <w:p w14:paraId="00BB076A" w14:textId="77777777" w:rsidR="003A37E0" w:rsidRPr="00E7417C" w:rsidRDefault="003A37E0">
      <w:pPr>
        <w:rPr>
          <w:rFonts w:ascii="Times New Roman" w:hAnsi="Times New Roman" w:cs="Times New Roman"/>
        </w:rPr>
      </w:pPr>
    </w:p>
    <w:p w14:paraId="2218142C" w14:textId="77777777" w:rsidR="003A37E0" w:rsidRPr="00E7417C" w:rsidRDefault="003A37E0">
      <w:pPr>
        <w:rPr>
          <w:rFonts w:ascii="Times New Roman" w:hAnsi="Times New Roman" w:cs="Times New Roman"/>
        </w:rPr>
      </w:pPr>
    </w:p>
    <w:p w14:paraId="10CAAB56" w14:textId="77777777" w:rsidR="003A37E0" w:rsidRPr="00E7417C" w:rsidRDefault="003A37E0">
      <w:pPr>
        <w:rPr>
          <w:rFonts w:ascii="Times New Roman" w:hAnsi="Times New Roman" w:cs="Times New Roman"/>
        </w:rPr>
      </w:pPr>
    </w:p>
    <w:p w14:paraId="4A1BCEEE" w14:textId="77777777" w:rsidR="003A37E0" w:rsidRPr="00E7417C" w:rsidRDefault="003A37E0">
      <w:pPr>
        <w:rPr>
          <w:rFonts w:ascii="Times New Roman" w:hAnsi="Times New Roman" w:cs="Times New Roman"/>
        </w:rPr>
      </w:pPr>
    </w:p>
    <w:p w14:paraId="27DE6A00" w14:textId="77777777" w:rsidR="003A37E0" w:rsidRPr="00E7417C" w:rsidRDefault="003A37E0">
      <w:pPr>
        <w:rPr>
          <w:rFonts w:ascii="Times New Roman" w:hAnsi="Times New Roman" w:cs="Times New Roman"/>
        </w:rPr>
      </w:pPr>
    </w:p>
    <w:p w14:paraId="1A954297" w14:textId="77777777" w:rsidR="003A37E0" w:rsidRPr="00E7417C" w:rsidRDefault="003A37E0">
      <w:pPr>
        <w:rPr>
          <w:rFonts w:ascii="Times New Roman" w:hAnsi="Times New Roman" w:cs="Times New Roman"/>
        </w:rPr>
      </w:pPr>
    </w:p>
    <w:p w14:paraId="6B28645C" w14:textId="77777777" w:rsidR="003A37E0" w:rsidRPr="00E7417C" w:rsidRDefault="003A37E0">
      <w:pPr>
        <w:rPr>
          <w:rFonts w:ascii="Times New Roman" w:hAnsi="Times New Roman" w:cs="Times New Roman"/>
        </w:rPr>
      </w:pPr>
    </w:p>
    <w:p w14:paraId="079EFE88" w14:textId="77777777" w:rsidR="003A37E0" w:rsidRPr="00E7417C" w:rsidRDefault="00000000">
      <w:pPr>
        <w:jc w:val="center"/>
        <w:rPr>
          <w:rFonts w:ascii="Times New Roman" w:hAnsi="Times New Roman" w:cs="Times New Roman"/>
        </w:rPr>
      </w:pPr>
      <w:r w:rsidRPr="00E7417C">
        <w:rPr>
          <w:rFonts w:ascii="Times New Roman" w:hAnsi="Times New Roman" w:cs="Times New Roman"/>
        </w:rPr>
        <w:t>Champlain College</w:t>
      </w:r>
    </w:p>
    <w:p w14:paraId="79976A77" w14:textId="77777777" w:rsidR="003A37E0" w:rsidRPr="00E7417C" w:rsidRDefault="003A37E0">
      <w:pPr>
        <w:jc w:val="center"/>
        <w:rPr>
          <w:rFonts w:ascii="Times New Roman" w:hAnsi="Times New Roman" w:cs="Times New Roman"/>
        </w:rPr>
      </w:pPr>
    </w:p>
    <w:p w14:paraId="2E0E4E54" w14:textId="75DFBF16" w:rsidR="00172BC9" w:rsidRPr="00172BC9" w:rsidRDefault="00000000" w:rsidP="00172BC9">
      <w:pPr>
        <w:jc w:val="center"/>
        <w:rPr>
          <w:rFonts w:ascii="Times New Roman" w:eastAsia="SimSun" w:hAnsi="Times New Roman" w:cs="Times New Roman"/>
        </w:rPr>
      </w:pPr>
      <w:r w:rsidRPr="00E7417C">
        <w:rPr>
          <w:rFonts w:ascii="Times New Roman" w:hAnsi="Times New Roman" w:cs="Times New Roman"/>
        </w:rPr>
        <w:t xml:space="preserve">Week </w:t>
      </w:r>
      <w:r w:rsidR="00704B26" w:rsidRPr="00E7417C">
        <w:rPr>
          <w:rFonts w:ascii="Times New Roman" w:hAnsi="Times New Roman" w:cs="Times New Roman"/>
        </w:rPr>
        <w:t>1</w:t>
      </w:r>
      <w:r w:rsidRPr="00E7417C">
        <w:rPr>
          <w:rFonts w:ascii="Times New Roman" w:hAnsi="Times New Roman" w:cs="Times New Roman"/>
        </w:rPr>
        <w:t xml:space="preserve">: </w:t>
      </w:r>
      <w:r w:rsidR="00333628" w:rsidRPr="00E7417C">
        <w:rPr>
          <w:rFonts w:ascii="Times New Roman" w:eastAsia="SimSun" w:hAnsi="Times New Roman" w:cs="Times New Roman"/>
        </w:rPr>
        <w:t>Assignment</w:t>
      </w:r>
      <w:r w:rsidR="008E0372" w:rsidRPr="00E7417C">
        <w:rPr>
          <w:rFonts w:ascii="Times New Roman" w:eastAsia="SimSun" w:hAnsi="Times New Roman" w:cs="Times New Roman"/>
        </w:rPr>
        <w:t xml:space="preserve">: </w:t>
      </w:r>
      <w:r w:rsidR="00704B26" w:rsidRPr="00E7417C">
        <w:rPr>
          <w:rFonts w:ascii="Times New Roman" w:eastAsia="SimSun" w:hAnsi="Times New Roman" w:cs="Times New Roman"/>
        </w:rPr>
        <w:t>Personal Learning Journal</w:t>
      </w:r>
      <w:r w:rsidR="00172BC9">
        <w:rPr>
          <w:rFonts w:ascii="Times New Roman" w:eastAsia="SimSun" w:hAnsi="Times New Roman" w:cs="Times New Roman"/>
        </w:rPr>
        <w:br/>
        <w:t>(Self-Assessment Reflection)</w:t>
      </w:r>
    </w:p>
    <w:p w14:paraId="5D97CBBA" w14:textId="77777777" w:rsidR="003A37E0" w:rsidRPr="00E7417C" w:rsidRDefault="003A37E0">
      <w:pPr>
        <w:jc w:val="center"/>
        <w:rPr>
          <w:rFonts w:ascii="Times New Roman" w:hAnsi="Times New Roman" w:cs="Times New Roman"/>
        </w:rPr>
      </w:pPr>
    </w:p>
    <w:p w14:paraId="236F7BEF" w14:textId="77777777" w:rsidR="003A37E0" w:rsidRPr="00E7417C" w:rsidRDefault="003A37E0">
      <w:pPr>
        <w:jc w:val="center"/>
        <w:rPr>
          <w:rFonts w:ascii="Times New Roman" w:hAnsi="Times New Roman" w:cs="Times New Roman"/>
        </w:rPr>
      </w:pPr>
    </w:p>
    <w:p w14:paraId="06F23FBE" w14:textId="77777777" w:rsidR="003A37E0" w:rsidRPr="00E7417C" w:rsidRDefault="003A37E0">
      <w:pPr>
        <w:jc w:val="center"/>
        <w:rPr>
          <w:rFonts w:ascii="Times New Roman" w:hAnsi="Times New Roman" w:cs="Times New Roman"/>
        </w:rPr>
      </w:pPr>
    </w:p>
    <w:p w14:paraId="16840D2E" w14:textId="77777777" w:rsidR="003A37E0" w:rsidRPr="00E7417C" w:rsidRDefault="003A37E0">
      <w:pPr>
        <w:jc w:val="center"/>
        <w:rPr>
          <w:rFonts w:ascii="Times New Roman" w:hAnsi="Times New Roman" w:cs="Times New Roman"/>
        </w:rPr>
      </w:pPr>
    </w:p>
    <w:p w14:paraId="62FA572E" w14:textId="77777777" w:rsidR="003A37E0" w:rsidRPr="00E7417C" w:rsidRDefault="003A37E0">
      <w:pPr>
        <w:jc w:val="center"/>
        <w:rPr>
          <w:rFonts w:ascii="Times New Roman" w:hAnsi="Times New Roman" w:cs="Times New Roman"/>
        </w:rPr>
      </w:pPr>
    </w:p>
    <w:p w14:paraId="38EF65C4" w14:textId="77777777" w:rsidR="003A37E0" w:rsidRPr="00E7417C" w:rsidRDefault="003A37E0">
      <w:pPr>
        <w:jc w:val="center"/>
        <w:rPr>
          <w:rFonts w:ascii="Times New Roman" w:hAnsi="Times New Roman" w:cs="Times New Roman"/>
        </w:rPr>
      </w:pPr>
    </w:p>
    <w:p w14:paraId="531FD2D0" w14:textId="77777777" w:rsidR="003A37E0" w:rsidRPr="00E7417C" w:rsidRDefault="003A37E0">
      <w:pPr>
        <w:jc w:val="center"/>
        <w:rPr>
          <w:rFonts w:ascii="Times New Roman" w:hAnsi="Times New Roman" w:cs="Times New Roman"/>
        </w:rPr>
      </w:pPr>
    </w:p>
    <w:p w14:paraId="06E761C3" w14:textId="77777777" w:rsidR="003A37E0" w:rsidRPr="00E7417C" w:rsidRDefault="003A37E0">
      <w:pPr>
        <w:jc w:val="center"/>
        <w:rPr>
          <w:rFonts w:ascii="Times New Roman" w:hAnsi="Times New Roman" w:cs="Times New Roman"/>
        </w:rPr>
      </w:pPr>
    </w:p>
    <w:p w14:paraId="759E3467" w14:textId="77777777" w:rsidR="003A37E0" w:rsidRPr="00E7417C" w:rsidRDefault="00000000">
      <w:pPr>
        <w:jc w:val="center"/>
        <w:rPr>
          <w:rFonts w:ascii="Times New Roman" w:hAnsi="Times New Roman" w:cs="Times New Roman"/>
        </w:rPr>
      </w:pPr>
      <w:r w:rsidRPr="00E7417C">
        <w:rPr>
          <w:rFonts w:ascii="Times New Roman" w:hAnsi="Times New Roman" w:cs="Times New Roman"/>
        </w:rPr>
        <w:t>Paul Sherwood</w:t>
      </w:r>
    </w:p>
    <w:p w14:paraId="514D46F5" w14:textId="77777777" w:rsidR="003A37E0" w:rsidRPr="00E7417C" w:rsidRDefault="003A37E0">
      <w:pPr>
        <w:jc w:val="center"/>
        <w:rPr>
          <w:rFonts w:ascii="Times New Roman" w:hAnsi="Times New Roman" w:cs="Times New Roman"/>
        </w:rPr>
      </w:pPr>
    </w:p>
    <w:p w14:paraId="1CA80271" w14:textId="77777777" w:rsidR="003A37E0" w:rsidRPr="00E7417C" w:rsidRDefault="00000000">
      <w:pPr>
        <w:jc w:val="center"/>
        <w:rPr>
          <w:rFonts w:ascii="Times New Roman" w:hAnsi="Times New Roman" w:cs="Times New Roman"/>
        </w:rPr>
      </w:pPr>
      <w:r w:rsidRPr="00E7417C">
        <w:rPr>
          <w:rFonts w:ascii="Times New Roman" w:hAnsi="Times New Roman" w:cs="Times New Roman"/>
        </w:rPr>
        <w:t>1146080</w:t>
      </w:r>
    </w:p>
    <w:p w14:paraId="74726FEE" w14:textId="77777777" w:rsidR="003A37E0" w:rsidRPr="00E7417C" w:rsidRDefault="003A37E0">
      <w:pPr>
        <w:jc w:val="center"/>
        <w:rPr>
          <w:rFonts w:ascii="Times New Roman" w:hAnsi="Times New Roman" w:cs="Times New Roman"/>
        </w:rPr>
      </w:pPr>
    </w:p>
    <w:p w14:paraId="653CF738" w14:textId="16CE2425" w:rsidR="003A37E0" w:rsidRPr="00E7417C" w:rsidRDefault="00704B26">
      <w:pPr>
        <w:jc w:val="center"/>
        <w:rPr>
          <w:rFonts w:ascii="Times New Roman" w:hAnsi="Times New Roman" w:cs="Times New Roman"/>
        </w:rPr>
      </w:pPr>
      <w:r w:rsidRPr="00E7417C">
        <w:rPr>
          <w:rFonts w:ascii="Times New Roman" w:eastAsia="SimSun" w:hAnsi="Times New Roman" w:cs="Times New Roman"/>
        </w:rPr>
        <w:t>MBA</w:t>
      </w:r>
      <w:r w:rsidR="008E0372" w:rsidRPr="00E7417C">
        <w:rPr>
          <w:rFonts w:ascii="Times New Roman" w:eastAsia="SimSun" w:hAnsi="Times New Roman" w:cs="Times New Roman"/>
        </w:rPr>
        <w:t>-</w:t>
      </w:r>
      <w:r w:rsidRPr="00E7417C">
        <w:rPr>
          <w:rFonts w:ascii="Times New Roman" w:eastAsia="SimSun" w:hAnsi="Times New Roman" w:cs="Times New Roman"/>
        </w:rPr>
        <w:t>506</w:t>
      </w:r>
      <w:r w:rsidR="008E0372" w:rsidRPr="00E7417C">
        <w:rPr>
          <w:rFonts w:ascii="Times New Roman" w:eastAsia="SimSun" w:hAnsi="Times New Roman" w:cs="Times New Roman"/>
        </w:rPr>
        <w:t>-</w:t>
      </w:r>
      <w:r w:rsidRPr="00E7417C">
        <w:rPr>
          <w:rFonts w:ascii="Times New Roman" w:eastAsia="SimSun" w:hAnsi="Times New Roman" w:cs="Times New Roman"/>
        </w:rPr>
        <w:t>81</w:t>
      </w:r>
      <w:r w:rsidR="008E0372" w:rsidRPr="00E7417C">
        <w:rPr>
          <w:rFonts w:ascii="Times New Roman" w:hAnsi="Times New Roman" w:cs="Times New Roman"/>
        </w:rPr>
        <w:t xml:space="preserve">: </w:t>
      </w:r>
      <w:r w:rsidRPr="00E7417C">
        <w:rPr>
          <w:rFonts w:ascii="Times New Roman" w:eastAsia="SimSun" w:hAnsi="Times New Roman" w:cs="Times New Roman"/>
        </w:rPr>
        <w:t>Project Management</w:t>
      </w:r>
    </w:p>
    <w:p w14:paraId="6EE4FFA0" w14:textId="77777777" w:rsidR="003A37E0" w:rsidRPr="00E7417C" w:rsidRDefault="003A37E0">
      <w:pPr>
        <w:jc w:val="center"/>
        <w:rPr>
          <w:rFonts w:ascii="Times New Roman" w:hAnsi="Times New Roman" w:cs="Times New Roman"/>
        </w:rPr>
      </w:pPr>
    </w:p>
    <w:p w14:paraId="622F869F" w14:textId="6D64BFB1" w:rsidR="003A37E0" w:rsidRPr="00E7417C" w:rsidRDefault="00704B26">
      <w:pPr>
        <w:jc w:val="center"/>
        <w:rPr>
          <w:rFonts w:ascii="Times New Roman" w:hAnsi="Times New Roman" w:cs="Times New Roman"/>
        </w:rPr>
      </w:pPr>
      <w:r w:rsidRPr="00E7417C">
        <w:rPr>
          <w:rFonts w:ascii="Times New Roman" w:hAnsi="Times New Roman" w:cs="Times New Roman"/>
        </w:rPr>
        <w:t>11</w:t>
      </w:r>
      <w:r w:rsidR="008E0372" w:rsidRPr="00E7417C">
        <w:rPr>
          <w:rFonts w:ascii="Times New Roman" w:hAnsi="Times New Roman" w:cs="Times New Roman"/>
        </w:rPr>
        <w:t xml:space="preserve"> </w:t>
      </w:r>
      <w:r w:rsidRPr="00E7417C">
        <w:rPr>
          <w:rFonts w:ascii="Times New Roman" w:eastAsia="SimSun" w:hAnsi="Times New Roman" w:cs="Times New Roman"/>
        </w:rPr>
        <w:t>January</w:t>
      </w:r>
      <w:r w:rsidR="008E0372" w:rsidRPr="00E7417C">
        <w:rPr>
          <w:rFonts w:ascii="Times New Roman" w:hAnsi="Times New Roman" w:cs="Times New Roman"/>
        </w:rPr>
        <w:t xml:space="preserve"> 20</w:t>
      </w:r>
      <w:r w:rsidR="008E0372" w:rsidRPr="00E7417C">
        <w:rPr>
          <w:rFonts w:ascii="Times New Roman" w:eastAsia="SimSun" w:hAnsi="Times New Roman" w:cs="Times New Roman"/>
        </w:rPr>
        <w:t>2</w:t>
      </w:r>
      <w:r w:rsidRPr="00E7417C">
        <w:rPr>
          <w:rFonts w:ascii="Times New Roman" w:eastAsia="SimSun" w:hAnsi="Times New Roman" w:cs="Times New Roman"/>
        </w:rPr>
        <w:t>5</w:t>
      </w:r>
    </w:p>
    <w:p w14:paraId="544C785F" w14:textId="77777777" w:rsidR="003A37E0" w:rsidRPr="00E7417C" w:rsidRDefault="003A37E0">
      <w:pPr>
        <w:jc w:val="center"/>
        <w:rPr>
          <w:rFonts w:ascii="Times New Roman" w:hAnsi="Times New Roman" w:cs="Times New Roman"/>
        </w:rPr>
      </w:pPr>
    </w:p>
    <w:p w14:paraId="14B2C2F6" w14:textId="77777777" w:rsidR="003A37E0" w:rsidRPr="00E7417C" w:rsidRDefault="003A37E0">
      <w:pPr>
        <w:jc w:val="center"/>
        <w:rPr>
          <w:rFonts w:ascii="Times New Roman" w:hAnsi="Times New Roman" w:cs="Times New Roman"/>
        </w:rPr>
      </w:pPr>
    </w:p>
    <w:p w14:paraId="28EE00CE" w14:textId="190E2085" w:rsidR="003A37E0" w:rsidRPr="00E7417C" w:rsidRDefault="00704B26">
      <w:pPr>
        <w:spacing w:line="480" w:lineRule="auto"/>
        <w:jc w:val="center"/>
        <w:rPr>
          <w:rFonts w:ascii="Times New Roman" w:hAnsi="Times New Roman" w:cs="Times New Roman"/>
        </w:rPr>
      </w:pPr>
      <w:r w:rsidRPr="00E7417C">
        <w:rPr>
          <w:rFonts w:ascii="Times New Roman" w:eastAsia="SimSun" w:hAnsi="Times New Roman" w:cs="Times New Roman"/>
        </w:rPr>
        <w:t>Helen Tanona</w:t>
      </w:r>
    </w:p>
    <w:p w14:paraId="4DA1A378" w14:textId="77777777" w:rsidR="003A37E0" w:rsidRPr="00E7417C" w:rsidRDefault="003A37E0">
      <w:pPr>
        <w:pStyle w:val="BodyText"/>
        <w:spacing w:after="0" w:line="480" w:lineRule="auto"/>
        <w:rPr>
          <w:rFonts w:ascii="Times New Roman" w:hAnsi="Times New Roman" w:cs="Times New Roman"/>
        </w:rPr>
      </w:pPr>
    </w:p>
    <w:p w14:paraId="4D091B1E" w14:textId="77777777" w:rsidR="003A37E0" w:rsidRPr="00E7417C" w:rsidRDefault="003A37E0">
      <w:pPr>
        <w:pStyle w:val="BodyText"/>
        <w:spacing w:after="0" w:line="480" w:lineRule="auto"/>
        <w:rPr>
          <w:rFonts w:ascii="Times New Roman" w:hAnsi="Times New Roman" w:cs="Times New Roman"/>
        </w:rPr>
      </w:pPr>
    </w:p>
    <w:p w14:paraId="716236A5" w14:textId="77777777" w:rsidR="003A37E0" w:rsidRPr="00E7417C" w:rsidRDefault="003A37E0">
      <w:pPr>
        <w:pStyle w:val="BodyText"/>
        <w:spacing w:after="0" w:line="480" w:lineRule="auto"/>
        <w:rPr>
          <w:rFonts w:ascii="Times New Roman" w:hAnsi="Times New Roman" w:cs="Times New Roman"/>
        </w:rPr>
      </w:pPr>
    </w:p>
    <w:p w14:paraId="62FB9995" w14:textId="77777777" w:rsidR="003A37E0" w:rsidRPr="00E7417C" w:rsidRDefault="003A37E0">
      <w:pPr>
        <w:pStyle w:val="BodyText"/>
        <w:spacing w:after="0" w:line="480" w:lineRule="auto"/>
        <w:rPr>
          <w:rFonts w:ascii="Times New Roman" w:hAnsi="Times New Roman" w:cs="Times New Roman"/>
        </w:rPr>
      </w:pPr>
    </w:p>
    <w:p w14:paraId="693FE283" w14:textId="77777777" w:rsidR="003A37E0" w:rsidRPr="00E7417C" w:rsidRDefault="003A37E0">
      <w:pPr>
        <w:pStyle w:val="BodyText"/>
        <w:spacing w:after="0" w:line="480" w:lineRule="auto"/>
        <w:rPr>
          <w:rFonts w:ascii="Times New Roman" w:hAnsi="Times New Roman" w:cs="Times New Roman"/>
        </w:rPr>
      </w:pPr>
    </w:p>
    <w:p w14:paraId="52E19F52" w14:textId="32005FE7" w:rsidR="00704B26" w:rsidRPr="00E7417C" w:rsidRDefault="000C3A37" w:rsidP="00704B26">
      <w:pPr>
        <w:pStyle w:val="BodyText"/>
        <w:spacing w:after="0" w:line="480" w:lineRule="auto"/>
        <w:rPr>
          <w:rFonts w:ascii="Times New Roman" w:hAnsi="Times New Roman" w:cs="Times New Roman"/>
        </w:rPr>
      </w:pPr>
      <w:r w:rsidRPr="00E7417C">
        <w:rPr>
          <w:rFonts w:ascii="Times New Roman" w:hAnsi="Times New Roman" w:cs="Times New Roman"/>
        </w:rPr>
        <w:tab/>
      </w:r>
    </w:p>
    <w:p w14:paraId="1D873CE2" w14:textId="77777777" w:rsidR="00007332" w:rsidRDefault="00007332" w:rsidP="00E7417C">
      <w:pPr>
        <w:pStyle w:val="BodyText"/>
        <w:spacing w:line="480" w:lineRule="auto"/>
        <w:ind w:firstLine="709"/>
        <w:rPr>
          <w:rFonts w:ascii="Times New Roman" w:hAnsi="Times New Roman" w:cs="Times New Roman"/>
        </w:rPr>
      </w:pPr>
    </w:p>
    <w:p w14:paraId="309796B9" w14:textId="77777777" w:rsidR="00007332" w:rsidRDefault="00007332" w:rsidP="00E7417C">
      <w:pPr>
        <w:pStyle w:val="BodyText"/>
        <w:spacing w:line="480" w:lineRule="auto"/>
        <w:ind w:firstLine="709"/>
        <w:rPr>
          <w:rFonts w:ascii="Times New Roman" w:hAnsi="Times New Roman" w:cs="Times New Roman"/>
        </w:rPr>
      </w:pPr>
    </w:p>
    <w:p w14:paraId="75309B44" w14:textId="47D7C712" w:rsidR="00007332" w:rsidRPr="00E7417C" w:rsidRDefault="00E7417C" w:rsidP="00007332">
      <w:pPr>
        <w:pStyle w:val="BodyText"/>
        <w:spacing w:line="480" w:lineRule="auto"/>
        <w:ind w:firstLine="709"/>
        <w:rPr>
          <w:rFonts w:ascii="Times New Roman" w:hAnsi="Times New Roman" w:cs="Times New Roman"/>
        </w:rPr>
      </w:pPr>
      <w:r w:rsidRPr="00E7417C">
        <w:rPr>
          <w:rFonts w:ascii="Times New Roman" w:hAnsi="Times New Roman" w:cs="Times New Roman"/>
        </w:rPr>
        <w:t xml:space="preserve">I would not say I was surprised in my self-assessment.  I have known for a while that I work better alone than to lead others.  At the same time, I do show some aspects of using soft skills properly.  </w:t>
      </w:r>
      <w:r w:rsidR="00401E86">
        <w:rPr>
          <w:rFonts w:ascii="Times New Roman" w:hAnsi="Times New Roman" w:cs="Times New Roman"/>
        </w:rPr>
        <w:t>After a complicated issue I ensure to do two things.  “</w:t>
      </w:r>
      <w:r w:rsidRPr="00E7417C">
        <w:rPr>
          <w:rFonts w:ascii="Times New Roman" w:hAnsi="Times New Roman" w:cs="Times New Roman"/>
        </w:rPr>
        <w:t>I versus we.</w:t>
      </w:r>
      <w:r w:rsidR="00401E86">
        <w:rPr>
          <w:rFonts w:ascii="Times New Roman" w:hAnsi="Times New Roman" w:cs="Times New Roman"/>
        </w:rPr>
        <w:t>”</w:t>
      </w:r>
      <w:r w:rsidRPr="00E7417C">
        <w:rPr>
          <w:rFonts w:ascii="Times New Roman" w:hAnsi="Times New Roman" w:cs="Times New Roman"/>
        </w:rPr>
        <w:t>  I ensure that my emails always say we, everyone, pitches in, and it wouldn’t be good if one person took credit.  The other part is to write manuals that everyone can use.</w:t>
      </w:r>
    </w:p>
    <w:p w14:paraId="54F755C1" w14:textId="205019E0" w:rsidR="00E7417C" w:rsidRPr="00E7417C" w:rsidRDefault="00E7417C" w:rsidP="00E7417C">
      <w:pPr>
        <w:pStyle w:val="BodyText"/>
        <w:spacing w:line="480" w:lineRule="auto"/>
        <w:ind w:firstLine="709"/>
        <w:rPr>
          <w:rFonts w:ascii="Times New Roman" w:hAnsi="Times New Roman" w:cs="Times New Roman"/>
        </w:rPr>
      </w:pPr>
      <w:r w:rsidRPr="00E7417C">
        <w:rPr>
          <w:rFonts w:ascii="Times New Roman" w:hAnsi="Times New Roman" w:cs="Times New Roman"/>
        </w:rPr>
        <w:t>Getting more information out to more people could be looked at as putting your job at risk, but my take is you lighten your workload.  Over the years, you'll see companies’ budgets shrinking, so teams are shrinking.  Meaning if one person is hogging information, they will have to-do all the work.  It is too much for one person to handle.  The stress will make people leave.  I am in the aviation field, so I feel for Boeing and their employees.  What stood out was the hurt their employees felt while the project was going on.</w:t>
      </w:r>
    </w:p>
    <w:p w14:paraId="1C5DFCD7" w14:textId="5A165B5E" w:rsidR="00E27F10" w:rsidRPr="00E7417C" w:rsidRDefault="00E7417C" w:rsidP="00E7417C">
      <w:pPr>
        <w:pStyle w:val="BodyText"/>
        <w:spacing w:after="0" w:line="480" w:lineRule="auto"/>
        <w:ind w:firstLine="709"/>
        <w:rPr>
          <w:rFonts w:ascii="Times New Roman" w:hAnsi="Times New Roman" w:cs="Times New Roman"/>
        </w:rPr>
      </w:pPr>
      <w:r w:rsidRPr="00E7417C">
        <w:rPr>
          <w:rFonts w:ascii="Times New Roman" w:hAnsi="Times New Roman" w:cs="Times New Roman"/>
        </w:rPr>
        <w:t xml:space="preserve">It is true that Boeing is fine perform actions to help their company, but if no one wants to work for your, or takes that experience to your competitor you are losing out.  People are not just replacement parts or a detriment but something that should be supported.  </w:t>
      </w:r>
      <w:r>
        <w:rPr>
          <w:rFonts w:ascii="Times New Roman" w:hAnsi="Times New Roman" w:cs="Times New Roman"/>
        </w:rPr>
        <w:t>I</w:t>
      </w:r>
      <w:r w:rsidRPr="00E7417C">
        <w:rPr>
          <w:rFonts w:ascii="Times New Roman" w:hAnsi="Times New Roman" w:cs="Times New Roman"/>
        </w:rPr>
        <w:t>n this case conflict resolution is an asset your company can’t afford to ignore.</w:t>
      </w:r>
      <w:r w:rsidR="00E27F10" w:rsidRPr="00E7417C">
        <w:rPr>
          <w:rFonts w:ascii="Times New Roman" w:hAnsi="Times New Roman" w:cs="Times New Roman"/>
        </w:rPr>
        <w:tab/>
      </w:r>
    </w:p>
    <w:sectPr w:rsidR="00E27F10" w:rsidRPr="00E7417C">
      <w:headerReference w:type="default" r:id="rId6"/>
      <w:headerReference w:type="first" r:id="rId7"/>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99955" w14:textId="77777777" w:rsidR="0052591E" w:rsidRDefault="0052591E">
      <w:pPr>
        <w:rPr>
          <w:rFonts w:hint="eastAsia"/>
        </w:rPr>
      </w:pPr>
      <w:r>
        <w:separator/>
      </w:r>
    </w:p>
  </w:endnote>
  <w:endnote w:type="continuationSeparator" w:id="0">
    <w:p w14:paraId="495363F6" w14:textId="77777777" w:rsidR="0052591E" w:rsidRDefault="0052591E">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8C4514" w14:textId="77777777" w:rsidR="0052591E" w:rsidRDefault="0052591E">
      <w:pPr>
        <w:rPr>
          <w:rFonts w:hint="eastAsia"/>
        </w:rPr>
      </w:pPr>
      <w:r>
        <w:separator/>
      </w:r>
    </w:p>
  </w:footnote>
  <w:footnote w:type="continuationSeparator" w:id="0">
    <w:p w14:paraId="28FA3A96" w14:textId="77777777" w:rsidR="0052591E" w:rsidRDefault="0052591E">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000000">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07332"/>
    <w:rsid w:val="000C3A37"/>
    <w:rsid w:val="00105655"/>
    <w:rsid w:val="00172BC9"/>
    <w:rsid w:val="002666A5"/>
    <w:rsid w:val="002871B7"/>
    <w:rsid w:val="002D6004"/>
    <w:rsid w:val="00331F3C"/>
    <w:rsid w:val="00333628"/>
    <w:rsid w:val="003451E1"/>
    <w:rsid w:val="003A37E0"/>
    <w:rsid w:val="003F061F"/>
    <w:rsid w:val="00401E86"/>
    <w:rsid w:val="004071E3"/>
    <w:rsid w:val="004B7316"/>
    <w:rsid w:val="005075E7"/>
    <w:rsid w:val="0052591E"/>
    <w:rsid w:val="00540287"/>
    <w:rsid w:val="00541D17"/>
    <w:rsid w:val="0058408D"/>
    <w:rsid w:val="006D4A69"/>
    <w:rsid w:val="00704B26"/>
    <w:rsid w:val="0073686A"/>
    <w:rsid w:val="007E4C05"/>
    <w:rsid w:val="00864BBB"/>
    <w:rsid w:val="008A3C49"/>
    <w:rsid w:val="008B77A9"/>
    <w:rsid w:val="008C6DE9"/>
    <w:rsid w:val="008E0372"/>
    <w:rsid w:val="008E25D9"/>
    <w:rsid w:val="008F3286"/>
    <w:rsid w:val="008F6BA6"/>
    <w:rsid w:val="0093412A"/>
    <w:rsid w:val="0096508E"/>
    <w:rsid w:val="00976236"/>
    <w:rsid w:val="009C5BA7"/>
    <w:rsid w:val="00A02218"/>
    <w:rsid w:val="00AA7324"/>
    <w:rsid w:val="00AB012D"/>
    <w:rsid w:val="00BF3ABE"/>
    <w:rsid w:val="00C515B0"/>
    <w:rsid w:val="00C86332"/>
    <w:rsid w:val="00C94A7F"/>
    <w:rsid w:val="00CB024C"/>
    <w:rsid w:val="00D71CB1"/>
    <w:rsid w:val="00D859EB"/>
    <w:rsid w:val="00E27F10"/>
    <w:rsid w:val="00E7059F"/>
    <w:rsid w:val="00E7417C"/>
    <w:rsid w:val="00EF6C77"/>
    <w:rsid w:val="00F01E0D"/>
    <w:rsid w:val="00F05273"/>
    <w:rsid w:val="00F3051D"/>
    <w:rsid w:val="00F7104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FA85A265-65D6-4504-909F-FAB8A78F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273</Words>
  <Characters>1255</Characters>
  <Application>Microsoft Office Word</Application>
  <DocSecurity>0</DocSecurity>
  <Lines>57</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dc:description/>
  <cp:lastModifiedBy>paul sherwood</cp:lastModifiedBy>
  <cp:revision>7</cp:revision>
  <dcterms:created xsi:type="dcterms:W3CDTF">2025-01-12T02:23:00Z</dcterms:created>
  <dcterms:modified xsi:type="dcterms:W3CDTF">2025-01-12T02: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715a7857f09856a2962167c8dd51ca0f47768f5c150596604ca74383c8744a</vt:lpwstr>
  </property>
</Properties>
</file>